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AFD69" w14:textId="48D658B2" w:rsidR="00945F5C" w:rsidRDefault="00215CB6" w:rsidP="00215CB6">
      <w:pPr>
        <w:pStyle w:val="Title"/>
      </w:pPr>
      <w:r>
        <w:t>Thực hành 6. Tạo Login cho phân vùng Admin</w:t>
      </w:r>
    </w:p>
    <w:p w14:paraId="6215907C" w14:textId="52A21281" w:rsidR="00215CB6" w:rsidRDefault="00215CB6" w:rsidP="00215CB6">
      <w:pPr>
        <w:rPr>
          <w:rStyle w:val="Strong"/>
        </w:rPr>
      </w:pPr>
      <w:r>
        <w:rPr>
          <w:rStyle w:val="Strong"/>
        </w:rPr>
        <w:t>Chuẩn bị:</w:t>
      </w:r>
      <w:r w:rsidR="004E0CF0">
        <w:rPr>
          <w:rStyle w:val="Strong"/>
        </w:rPr>
        <w:t xml:space="preserve"> </w:t>
      </w:r>
      <w:hyperlink r:id="rId5" w:history="1">
        <w:r w:rsidR="004E0CF0" w:rsidRPr="00B70B20">
          <w:rPr>
            <w:rStyle w:val="Hyperlink"/>
          </w:rPr>
          <w:t>https://tinyurl.com/35f3da68</w:t>
        </w:r>
      </w:hyperlink>
      <w:r w:rsidR="004E0CF0">
        <w:rPr>
          <w:rStyle w:val="Strong"/>
        </w:rPr>
        <w:t xml:space="preserve"> (Link Youtub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215CB6" w14:paraId="1DCACFD2" w14:textId="77777777" w:rsidTr="008134DB">
        <w:tc>
          <w:tcPr>
            <w:tcW w:w="9395" w:type="dxa"/>
            <w:shd w:val="clear" w:color="auto" w:fill="002060"/>
          </w:tcPr>
          <w:p w14:paraId="47CCFB20" w14:textId="275F8382" w:rsidR="00215CB6" w:rsidRDefault="002D2356" w:rsidP="00215CB6">
            <w:pPr>
              <w:spacing w:before="0" w:after="0" w:line="240" w:lineRule="auto"/>
              <w:ind w:firstLine="0"/>
              <w:jc w:val="left"/>
              <w:rPr>
                <w:rStyle w:val="Strong"/>
              </w:rPr>
            </w:pPr>
            <w:r>
              <w:rPr>
                <w:rStyle w:val="Strong"/>
              </w:rPr>
              <w:t>Database</w:t>
            </w:r>
          </w:p>
        </w:tc>
      </w:tr>
      <w:tr w:rsidR="00215CB6" w14:paraId="25B102EB" w14:textId="77777777" w:rsidTr="00215CB6">
        <w:tc>
          <w:tcPr>
            <w:tcW w:w="9395" w:type="dxa"/>
          </w:tcPr>
          <w:p w14:paraId="493171B2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USE [WebShopHocTap]</w:t>
            </w:r>
          </w:p>
          <w:p w14:paraId="08E3930F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D8D4E50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/****** Object:  Table [dbo].[Account]    Script Date: 03/06/2018 09:25:42 ******/</w:t>
            </w:r>
          </w:p>
          <w:p w14:paraId="51021ED0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NULLS ON</w:t>
            </w:r>
          </w:p>
          <w:p w14:paraId="596503E7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35395CE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QUOTED_IDENTIFIER ON</w:t>
            </w:r>
          </w:p>
          <w:p w14:paraId="08A6ADFF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7D6DBEEA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PADDING ON</w:t>
            </w:r>
          </w:p>
          <w:p w14:paraId="76420872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5E4AFDEA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8134DB">
              <w:rPr>
                <w:rStyle w:val="Strong"/>
                <w:b w:val="0"/>
                <w:bCs w:val="0"/>
                <w:highlight w:val="yellow"/>
              </w:rPr>
              <w:t>CREATE TABLE [dbo].[Account](</w:t>
            </w:r>
          </w:p>
          <w:p w14:paraId="7DFBE7A0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UserName] [varchar](20) NOT NULL,</w:t>
            </w:r>
          </w:p>
          <w:p w14:paraId="43F1DB5D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PassWord] [varchar](20) NULL,</w:t>
            </w:r>
          </w:p>
          <w:p w14:paraId="30794A8A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CONSTRAINT [PK_Account] PRIMARY KEY CLUSTERED </w:t>
            </w:r>
          </w:p>
          <w:p w14:paraId="382D5C1C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(</w:t>
            </w:r>
          </w:p>
          <w:p w14:paraId="3F337F0E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ab/>
              <w:t>[UserName] ASC</w:t>
            </w:r>
          </w:p>
          <w:p w14:paraId="359E109B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)WITH (PAD_INDEX  = OFF, STATISTICS_NORECOMPUTE  = OFF, IGNORE_DUP_KEY = OFF, ALLOW_ROW_LOCKS  = ON, ALLOW_PAGE_LOCKS  = ON) ON [PRIMARY]</w:t>
            </w:r>
          </w:p>
          <w:p w14:paraId="0BEFDFF5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) ON [PRIMARY]</w:t>
            </w:r>
          </w:p>
          <w:p w14:paraId="0C6F5EB9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279192D6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PADDING OFF</w:t>
            </w:r>
          </w:p>
          <w:p w14:paraId="16BAD4FE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1889BF0F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  <w:highlight w:val="yellow"/>
              </w:rPr>
              <w:t>INSERT [dbo].[Account] ([UserName], [PassWord]) VALUES (N'admin', N'admin')</w:t>
            </w:r>
          </w:p>
          <w:p w14:paraId="7773716C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/****** Object:  StoredProcedure [dbo].[SP_Account_Login]    Script Date: 03/06/2018 09:25:44 ******/</w:t>
            </w:r>
          </w:p>
          <w:p w14:paraId="22D3274F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ANSI_NULLS ON</w:t>
            </w:r>
          </w:p>
          <w:p w14:paraId="1997CAE8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6F4FEB83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SET QUOTED_IDENTIFIER ON</w:t>
            </w:r>
          </w:p>
          <w:p w14:paraId="680AFA7F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  <w:p w14:paraId="0838C85C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  <w:highlight w:val="yellow"/>
              </w:rPr>
              <w:t>CREATE PROC [dbo].[SP_Account_Login]</w:t>
            </w:r>
          </w:p>
          <w:p w14:paraId="056B2C52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@UserName VARCHAR(20) ,</w:t>
            </w:r>
          </w:p>
          <w:p w14:paraId="7B8FF06C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@PassWord VARCHAR(20)</w:t>
            </w:r>
          </w:p>
          <w:p w14:paraId="5C0746A2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>AS</w:t>
            </w:r>
          </w:p>
          <w:p w14:paraId="1E2DA82B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BEGIN</w:t>
            </w:r>
          </w:p>
          <w:p w14:paraId="58994200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DECLARE @count INT;</w:t>
            </w:r>
          </w:p>
          <w:p w14:paraId="0A85E5AD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DECLARE @res BIT;</w:t>
            </w:r>
          </w:p>
          <w:p w14:paraId="4DC8D1FF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SELECT  @count = COUNT(*)</w:t>
            </w:r>
          </w:p>
          <w:p w14:paraId="2C2D0DA9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FROM    dbo.Account</w:t>
            </w:r>
          </w:p>
          <w:p w14:paraId="5771E70F" w14:textId="1A24E15B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WHERE   UserName = @UserName</w:t>
            </w:r>
          </w:p>
          <w:p w14:paraId="47B9FC0C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    AND PassWord = @PassWord;</w:t>
            </w:r>
          </w:p>
          <w:p w14:paraId="45072AC8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IF @count &gt; 0</w:t>
            </w:r>
          </w:p>
          <w:p w14:paraId="3F010D01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SET @res = 1;</w:t>
            </w:r>
          </w:p>
          <w:p w14:paraId="265CAABE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ELSE</w:t>
            </w:r>
          </w:p>
          <w:p w14:paraId="4C0F0A86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        SET @res = 0;</w:t>
            </w:r>
          </w:p>
          <w:p w14:paraId="781385CD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lastRenderedPageBreak/>
              <w:t xml:space="preserve">        SELECT  @res;</w:t>
            </w:r>
            <w:r w:rsidRPr="00CD5CED">
              <w:rPr>
                <w:rStyle w:val="Strong"/>
                <w:b w:val="0"/>
                <w:bCs w:val="0"/>
              </w:rPr>
              <w:tab/>
            </w:r>
          </w:p>
          <w:p w14:paraId="2001027C" w14:textId="77777777" w:rsidR="002D2356" w:rsidRPr="00CD5CED" w:rsidRDefault="002D2356" w:rsidP="00CD5CED">
            <w:pPr>
              <w:pStyle w:val="code"/>
              <w:spacing w:before="0"/>
              <w:ind w:left="318" w:right="0"/>
              <w:rPr>
                <w:rStyle w:val="Strong"/>
                <w:b w:val="0"/>
                <w:bCs w:val="0"/>
              </w:rPr>
            </w:pPr>
            <w:r w:rsidRPr="00CD5CED">
              <w:rPr>
                <w:rStyle w:val="Strong"/>
                <w:b w:val="0"/>
                <w:bCs w:val="0"/>
              </w:rPr>
              <w:t xml:space="preserve">    END;</w:t>
            </w:r>
          </w:p>
          <w:p w14:paraId="6B408812" w14:textId="61C91002" w:rsidR="00215CB6" w:rsidRDefault="002D2356" w:rsidP="00CD5CED">
            <w:pPr>
              <w:pStyle w:val="code"/>
              <w:spacing w:before="0"/>
              <w:ind w:left="318" w:right="0"/>
              <w:rPr>
                <w:rStyle w:val="Strong"/>
              </w:rPr>
            </w:pPr>
            <w:r w:rsidRPr="00CD5CED">
              <w:rPr>
                <w:rStyle w:val="Strong"/>
                <w:b w:val="0"/>
                <w:bCs w:val="0"/>
              </w:rPr>
              <w:t>GO</w:t>
            </w:r>
          </w:p>
        </w:tc>
      </w:tr>
    </w:tbl>
    <w:p w14:paraId="61BAE50A" w14:textId="45507798" w:rsidR="00823784" w:rsidRDefault="00823784" w:rsidP="00215CB6">
      <w:pPr>
        <w:rPr>
          <w:rStyle w:val="Strong"/>
        </w:rPr>
      </w:pPr>
      <w:r>
        <w:rPr>
          <w:rStyle w:val="Strong"/>
        </w:rPr>
        <w:lastRenderedPageBreak/>
        <w:t>Yêu cầu thực hành:</w:t>
      </w:r>
    </w:p>
    <w:p w14:paraId="4F899161" w14:textId="53C349A2" w:rsidR="00825003" w:rsidRPr="00AE27AC" w:rsidRDefault="00825003" w:rsidP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ạo </w:t>
      </w:r>
      <w:r w:rsidR="000373CB">
        <w:rPr>
          <w:rStyle w:val="Strong"/>
          <w:b w:val="0"/>
          <w:bCs w:val="0"/>
        </w:rPr>
        <w:t>Login</w:t>
      </w:r>
      <w:r>
        <w:rPr>
          <w:rStyle w:val="Strong"/>
          <w:b w:val="0"/>
          <w:bCs w:val="0"/>
        </w:rPr>
        <w:t>Controller trong phân vùng Admin.</w:t>
      </w:r>
    </w:p>
    <w:p w14:paraId="43CF7312" w14:textId="13BF030F" w:rsidR="00215CB6" w:rsidRDefault="00AE27AC" w:rsidP="00215CB6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 w:rsidRPr="00AE27AC">
        <w:rPr>
          <w:rStyle w:val="Strong"/>
          <w:b w:val="0"/>
          <w:bCs w:val="0"/>
        </w:rPr>
        <w:t>T</w:t>
      </w:r>
      <w:r>
        <w:rPr>
          <w:rStyle w:val="Strong"/>
          <w:b w:val="0"/>
          <w:bCs w:val="0"/>
        </w:rPr>
        <w:t>ích hợp giao diện login cho phân vùng Admin</w:t>
      </w:r>
      <w:r w:rsidR="00823784" w:rsidRPr="00AE27AC">
        <w:rPr>
          <w:rStyle w:val="Strong"/>
          <w:b w:val="0"/>
          <w:bCs w:val="0"/>
        </w:rPr>
        <w:t>.</w:t>
      </w:r>
    </w:p>
    <w:p w14:paraId="4E57B840" w14:textId="32893266" w:rsidR="00825003" w:rsidRDefault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ực hiện các Action trong </w:t>
      </w:r>
      <w:r w:rsidR="000373CB">
        <w:rPr>
          <w:rStyle w:val="Strong"/>
          <w:b w:val="0"/>
          <w:bCs w:val="0"/>
        </w:rPr>
        <w:t>Login</w:t>
      </w:r>
      <w:r>
        <w:rPr>
          <w:rStyle w:val="Strong"/>
          <w:b w:val="0"/>
          <w:bCs w:val="0"/>
        </w:rPr>
        <w:t>Controller.</w:t>
      </w:r>
    </w:p>
    <w:p w14:paraId="0CB7ACBD" w14:textId="13FAFC5B" w:rsidR="00825003" w:rsidRDefault="00825003">
      <w:pPr>
        <w:pStyle w:val="ListParagraph"/>
        <w:numPr>
          <w:ilvl w:val="0"/>
          <w:numId w:val="37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hực hiện thao tác login logout từ trang chủ website, và trang chủ trong phân vùng Admin.</w:t>
      </w:r>
    </w:p>
    <w:p w14:paraId="0D0F835E" w14:textId="18297BB4" w:rsidR="00A06C1C" w:rsidRDefault="00A06C1C" w:rsidP="00A06C1C">
      <w:pPr>
        <w:pStyle w:val="Heading2"/>
        <w:rPr>
          <w:rStyle w:val="Strong"/>
          <w:b/>
          <w:bCs/>
        </w:rPr>
      </w:pPr>
      <w:r>
        <w:rPr>
          <w:rStyle w:val="Strong"/>
          <w:b/>
          <w:bCs/>
        </w:rPr>
        <w:t xml:space="preserve">Tạo </w:t>
      </w:r>
      <w:r w:rsidR="00B12F52">
        <w:rPr>
          <w:rStyle w:val="Strong"/>
          <w:b/>
          <w:bCs/>
        </w:rPr>
        <w:t>thành phần Models cho Account.</w:t>
      </w:r>
    </w:p>
    <w:p w14:paraId="302B6446" w14:textId="7EEFBD9A" w:rsidR="00B12F52" w:rsidRDefault="00B12F52" w:rsidP="00B12F52">
      <w:r>
        <w:t>Trong project Models, thực hiện tạo 2 lớp cho đối tượng Account:</w:t>
      </w:r>
    </w:p>
    <w:p w14:paraId="617E1977" w14:textId="2EDB7BEC" w:rsidR="000373CB" w:rsidRDefault="00B12F52" w:rsidP="000373CB">
      <w:pPr>
        <w:pStyle w:val="ListParagraph"/>
        <w:numPr>
          <w:ilvl w:val="0"/>
          <w:numId w:val="38"/>
        </w:numPr>
      </w:pPr>
      <w:r>
        <w:t>Account.cs</w:t>
      </w:r>
    </w:p>
    <w:p w14:paraId="352DC71B" w14:textId="11BCEACF" w:rsidR="000373CB" w:rsidRDefault="000373CB" w:rsidP="000373CB">
      <w:r w:rsidRPr="000373CB">
        <w:rPr>
          <w:noProof/>
        </w:rPr>
        <w:drawing>
          <wp:inline distT="0" distB="0" distL="0" distR="0" wp14:anchorId="1788BCB3" wp14:editId="3CC98B29">
            <wp:extent cx="2213593" cy="178328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71087" cy="182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002A" w14:textId="1AEC8335" w:rsidR="00B12F52" w:rsidRDefault="00B12F52" w:rsidP="000373CB">
      <w:pPr>
        <w:pStyle w:val="ListParagraph"/>
        <w:numPr>
          <w:ilvl w:val="0"/>
          <w:numId w:val="38"/>
        </w:numPr>
      </w:pPr>
      <w:r>
        <w:t>AccountDb.cs</w:t>
      </w:r>
    </w:p>
    <w:p w14:paraId="7E723D86" w14:textId="139CEFF9" w:rsidR="000373CB" w:rsidRPr="00B12F52" w:rsidRDefault="00556976" w:rsidP="00556976">
      <w:pPr>
        <w:ind w:firstLine="0"/>
      </w:pPr>
      <w:r w:rsidRPr="00556976">
        <w:rPr>
          <w:noProof/>
        </w:rPr>
        <w:lastRenderedPageBreak/>
        <w:drawing>
          <wp:inline distT="0" distB="0" distL="0" distR="0" wp14:anchorId="06AED896" wp14:editId="3EB4698F">
            <wp:extent cx="5457437" cy="4030554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9016" cy="40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FFCE9" w14:textId="743E1744" w:rsidR="00825003" w:rsidRDefault="00825003" w:rsidP="00A06C1C">
      <w:pPr>
        <w:pStyle w:val="Heading2"/>
        <w:rPr>
          <w:rStyle w:val="Strong"/>
          <w:b/>
          <w:bCs/>
        </w:rPr>
      </w:pPr>
      <w:r w:rsidRPr="00A06C1C">
        <w:rPr>
          <w:rStyle w:val="Strong"/>
          <w:b/>
          <w:bCs/>
        </w:rPr>
        <w:lastRenderedPageBreak/>
        <w:t>Tạo LoginController trong phân vùng Admin.</w:t>
      </w:r>
    </w:p>
    <w:p w14:paraId="56040B9B" w14:textId="6A65ADE9" w:rsidR="00A06C1C" w:rsidRPr="00A06C1C" w:rsidRDefault="00556976" w:rsidP="00556976">
      <w:pPr>
        <w:ind w:firstLine="0"/>
      </w:pPr>
      <w:r w:rsidRPr="00556976">
        <w:rPr>
          <w:noProof/>
        </w:rPr>
        <w:drawing>
          <wp:inline distT="0" distB="0" distL="0" distR="0" wp14:anchorId="59CDBC34" wp14:editId="015CCC0F">
            <wp:extent cx="5920844" cy="554815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3794" cy="555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3DA1E" w14:textId="600D1CC9" w:rsidR="00A06C1C" w:rsidRDefault="00A06C1C" w:rsidP="00A06C1C">
      <w:pPr>
        <w:pStyle w:val="Heading2"/>
        <w:rPr>
          <w:rStyle w:val="Strong"/>
          <w:b/>
          <w:bCs/>
        </w:rPr>
      </w:pPr>
      <w:r w:rsidRPr="00AE27AC">
        <w:rPr>
          <w:rStyle w:val="Strong"/>
          <w:b/>
          <w:bCs/>
        </w:rPr>
        <w:lastRenderedPageBreak/>
        <w:t>T</w:t>
      </w:r>
      <w:r>
        <w:rPr>
          <w:rStyle w:val="Strong"/>
          <w:b/>
          <w:bCs/>
        </w:rPr>
        <w:t>ích hợp giao diện login cho phân vùng Admin</w:t>
      </w:r>
      <w:r w:rsidRPr="00AE27AC">
        <w:rPr>
          <w:rStyle w:val="Strong"/>
          <w:b/>
          <w:bCs/>
        </w:rPr>
        <w:t>.</w:t>
      </w:r>
    </w:p>
    <w:p w14:paraId="721633D8" w14:textId="584F5305" w:rsidR="00556976" w:rsidRPr="00556976" w:rsidRDefault="00B9525C" w:rsidP="00B9525C">
      <w:pPr>
        <w:ind w:firstLine="0"/>
      </w:pPr>
      <w:r w:rsidRPr="00B9525C">
        <w:rPr>
          <w:noProof/>
        </w:rPr>
        <w:drawing>
          <wp:inline distT="0" distB="0" distL="0" distR="0" wp14:anchorId="7630C4B3" wp14:editId="4A929DC8">
            <wp:extent cx="5972175" cy="2473325"/>
            <wp:effectExtent l="0" t="0" r="952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F43F1" w14:textId="46E0488D" w:rsidR="00825003" w:rsidRDefault="00A06C1C" w:rsidP="00A06C1C">
      <w:pPr>
        <w:pStyle w:val="Heading2"/>
        <w:rPr>
          <w:rStyle w:val="Strong"/>
          <w:b/>
          <w:bCs/>
        </w:rPr>
      </w:pPr>
      <w:r>
        <w:rPr>
          <w:rStyle w:val="Strong"/>
          <w:b/>
          <w:bCs/>
        </w:rPr>
        <w:t>Thực hiện thao tác login logout từ trang chủ website, và trang chủ trong phân vùng Admin</w:t>
      </w:r>
    </w:p>
    <w:p w14:paraId="254C2B28" w14:textId="15E84731" w:rsidR="00176B29" w:rsidRPr="00176B29" w:rsidRDefault="00176B29" w:rsidP="00176B29">
      <w:pPr>
        <w:ind w:firstLine="0"/>
      </w:pPr>
      <w:r w:rsidRPr="00176B29">
        <w:rPr>
          <w:noProof/>
        </w:rPr>
        <w:drawing>
          <wp:inline distT="0" distB="0" distL="0" distR="0" wp14:anchorId="0AFFED5C" wp14:editId="184BED51">
            <wp:extent cx="5972175" cy="2227580"/>
            <wp:effectExtent l="0" t="0" r="952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6B29" w:rsidRPr="00176B29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F92F0B"/>
    <w:multiLevelType w:val="hybridMultilevel"/>
    <w:tmpl w:val="C952D3A0"/>
    <w:lvl w:ilvl="0" w:tplc="3B801776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4A3507"/>
    <w:multiLevelType w:val="multilevel"/>
    <w:tmpl w:val="D206EB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A3852F2"/>
    <w:multiLevelType w:val="multilevel"/>
    <w:tmpl w:val="9BE07556"/>
    <w:lvl w:ilvl="0">
      <w:start w:val="1"/>
      <w:numFmt w:val="decimal"/>
      <w:pStyle w:val="Heading1"/>
      <w:lvlText w:val="Chương 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61ED0486"/>
    <w:multiLevelType w:val="hybridMultilevel"/>
    <w:tmpl w:val="6ED457E2"/>
    <w:lvl w:ilvl="0" w:tplc="3B801776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3"/>
  </w:num>
  <w:num w:numId="5">
    <w:abstractNumId w:val="7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1"/>
  </w:num>
  <w:num w:numId="14">
    <w:abstractNumId w:val="1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0"/>
  </w:num>
  <w:num w:numId="26">
    <w:abstractNumId w:val="0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6"/>
  </w:num>
  <w:num w:numId="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60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ILUwMDA0NDMyNDQyUdpeDU4uLM/DyQAsNaAJ01m3UsAAAA"/>
  </w:docVars>
  <w:rsids>
    <w:rsidRoot w:val="00215CB6"/>
    <w:rsid w:val="000373CB"/>
    <w:rsid w:val="000D7525"/>
    <w:rsid w:val="00166382"/>
    <w:rsid w:val="00176B29"/>
    <w:rsid w:val="00207425"/>
    <w:rsid w:val="00215CB6"/>
    <w:rsid w:val="002515ED"/>
    <w:rsid w:val="0029151A"/>
    <w:rsid w:val="002D2356"/>
    <w:rsid w:val="003D002A"/>
    <w:rsid w:val="004E0CF0"/>
    <w:rsid w:val="00556976"/>
    <w:rsid w:val="00575F90"/>
    <w:rsid w:val="005950FF"/>
    <w:rsid w:val="006E5FC6"/>
    <w:rsid w:val="00731DB3"/>
    <w:rsid w:val="0073642F"/>
    <w:rsid w:val="00746793"/>
    <w:rsid w:val="007B6D14"/>
    <w:rsid w:val="008134DB"/>
    <w:rsid w:val="00823784"/>
    <w:rsid w:val="00825003"/>
    <w:rsid w:val="008F3B2E"/>
    <w:rsid w:val="00945F5C"/>
    <w:rsid w:val="009B310E"/>
    <w:rsid w:val="00A06C1C"/>
    <w:rsid w:val="00A31F77"/>
    <w:rsid w:val="00AE27AC"/>
    <w:rsid w:val="00B12F52"/>
    <w:rsid w:val="00B9525C"/>
    <w:rsid w:val="00C647AA"/>
    <w:rsid w:val="00CD5CED"/>
    <w:rsid w:val="00D80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4EA0C"/>
  <w15:chartTrackingRefBased/>
  <w15:docId w15:val="{50026973-9A21-41A1-A97F-DAF7D7FC9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42F"/>
    <w:pPr>
      <w:spacing w:before="120" w:after="120" w:line="360" w:lineRule="auto"/>
      <w:ind w:firstLine="720"/>
      <w:jc w:val="both"/>
    </w:pPr>
    <w:rPr>
      <w:rFonts w:ascii="Roboto" w:hAnsi="Roboto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D7525"/>
    <w:pPr>
      <w:keepNext/>
      <w:numPr>
        <w:numId w:val="36"/>
      </w:numPr>
      <w:tabs>
        <w:tab w:val="left" w:pos="1701"/>
      </w:tabs>
      <w:spacing w:before="0" w:after="0" w:line="240" w:lineRule="auto"/>
      <w:jc w:val="center"/>
      <w:outlineLvl w:val="0"/>
    </w:pPr>
    <w:rPr>
      <w:b/>
      <w:sz w:val="32"/>
      <w:szCs w:val="20"/>
      <w:lang w:val="nl-NL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A06C1C"/>
    <w:pPr>
      <w:keepNext/>
      <w:numPr>
        <w:ilvl w:val="1"/>
        <w:numId w:val="36"/>
      </w:numPr>
      <w:tabs>
        <w:tab w:val="left" w:pos="851"/>
      </w:tabs>
      <w:spacing w:after="240"/>
      <w:jc w:val="left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0D7525"/>
    <w:pPr>
      <w:keepNext/>
      <w:numPr>
        <w:ilvl w:val="2"/>
        <w:numId w:val="36"/>
      </w:numPr>
      <w:tabs>
        <w:tab w:val="left" w:pos="1418"/>
      </w:tabs>
      <w:spacing w:after="240"/>
      <w:jc w:val="left"/>
      <w:outlineLvl w:val="2"/>
    </w:pPr>
    <w:rPr>
      <w:rFonts w:asciiTheme="minorHAnsi" w:eastAsiaTheme="majorEastAsia" w:hAnsiTheme="minorHAnsi" w:cstheme="majorBidi"/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0D7525"/>
    <w:pPr>
      <w:keepNext/>
      <w:numPr>
        <w:ilvl w:val="3"/>
        <w:numId w:val="24"/>
      </w:numPr>
      <w:tabs>
        <w:tab w:val="left" w:pos="1985"/>
      </w:tabs>
      <w:spacing w:before="240"/>
      <w:ind w:left="1769" w:hanging="862"/>
      <w:jc w:val="left"/>
      <w:outlineLvl w:val="3"/>
    </w:pPr>
    <w:rPr>
      <w:rFonts w:asciiTheme="minorHAnsi" w:eastAsiaTheme="minorHAnsi" w:hAnsiTheme="minorHAnsi" w:cstheme="minorBidi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D80078"/>
    <w:pPr>
      <w:pBdr>
        <w:bottom w:val="single" w:sz="12" w:space="1" w:color="FF0000"/>
      </w:pBdr>
      <w:spacing w:before="0" w:after="360" w:line="240" w:lineRule="auto"/>
      <w:contextualSpacing/>
      <w:jc w:val="right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078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rsid w:val="000D7525"/>
    <w:rPr>
      <w:rFonts w:ascii="Times New Roman" w:eastAsia="Times New Roman" w:hAnsi="Times New Roman" w:cs="Times New Roman"/>
      <w:b/>
      <w:sz w:val="32"/>
      <w:szCs w:val="20"/>
      <w:lang w:val="nl-NL"/>
    </w:rPr>
  </w:style>
  <w:style w:type="character" w:customStyle="1" w:styleId="Heading2Char">
    <w:name w:val="Heading 2 Char"/>
    <w:basedOn w:val="DefaultParagraphFont"/>
    <w:link w:val="Heading2"/>
    <w:rsid w:val="00A06C1C"/>
    <w:rPr>
      <w:rFonts w:ascii="Roboto" w:eastAsiaTheme="majorEastAsia" w:hAnsi="Roboto" w:cstheme="majorBidi"/>
      <w:b/>
      <w:bCs/>
      <w:iCs/>
      <w:sz w:val="28"/>
      <w:szCs w:val="28"/>
    </w:rPr>
  </w:style>
  <w:style w:type="paragraph" w:customStyle="1" w:styleId="code">
    <w:name w:val="code"/>
    <w:basedOn w:val="Normal"/>
    <w:link w:val="codeChar"/>
    <w:autoRedefine/>
    <w:qFormat/>
    <w:rsid w:val="002D2356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left="1134" w:right="2036"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2D2356"/>
    <w:rPr>
      <w:rFonts w:ascii="Consolas" w:hAnsi="Consolas" w:cs="Times New Roman"/>
      <w:szCs w:val="24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rsid w:val="000D7525"/>
    <w:rPr>
      <w:rFonts w:eastAsiaTheme="majorEastAsia" w:cstheme="majorBidi"/>
      <w:b/>
      <w:bCs/>
      <w:sz w:val="26"/>
      <w:szCs w:val="26"/>
    </w:rPr>
  </w:style>
  <w:style w:type="character" w:customStyle="1" w:styleId="Heading4Char">
    <w:name w:val="Heading 4 Char"/>
    <w:link w:val="Heading4"/>
    <w:rsid w:val="000D7525"/>
    <w:rPr>
      <w:bCs/>
      <w:sz w:val="28"/>
      <w:szCs w:val="28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autoRedefine/>
    <w:qFormat/>
    <w:rsid w:val="000D7525"/>
    <w:pPr>
      <w:framePr w:hSpace="180" w:wrap="around" w:hAnchor="margin" w:y="741"/>
      <w:spacing w:before="0" w:after="0" w:line="240" w:lineRule="auto"/>
      <w:ind w:firstLine="0"/>
      <w:jc w:val="left"/>
    </w:pPr>
    <w:rPr>
      <w:rFonts w:asciiTheme="minorHAnsi" w:eastAsiaTheme="minorHAnsi" w:hAnsiTheme="minorHAnsi" w:cstheme="minorBidi"/>
      <w:sz w:val="26"/>
      <w:szCs w:val="26"/>
    </w:rPr>
  </w:style>
  <w:style w:type="character" w:customStyle="1" w:styleId="TableChar">
    <w:name w:val="Table Char"/>
    <w:basedOn w:val="DefaultParagraphFont"/>
    <w:link w:val="Table"/>
    <w:rsid w:val="000D7525"/>
    <w:rPr>
      <w:sz w:val="26"/>
      <w:szCs w:val="26"/>
    </w:rPr>
  </w:style>
  <w:style w:type="character" w:styleId="Strong">
    <w:name w:val="Strong"/>
    <w:basedOn w:val="DefaultParagraphFont"/>
    <w:uiPriority w:val="22"/>
    <w:qFormat/>
    <w:rsid w:val="00215CB6"/>
    <w:rPr>
      <w:b/>
      <w:bCs/>
    </w:rPr>
  </w:style>
  <w:style w:type="table" w:styleId="TableGrid">
    <w:name w:val="Table Grid"/>
    <w:basedOn w:val="TableNormal"/>
    <w:uiPriority w:val="39"/>
    <w:rsid w:val="00215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37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0C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0C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tinyurl.com/35f3da68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3</cp:revision>
  <dcterms:created xsi:type="dcterms:W3CDTF">2021-04-12T13:44:00Z</dcterms:created>
  <dcterms:modified xsi:type="dcterms:W3CDTF">2021-04-19T02:34:00Z</dcterms:modified>
</cp:coreProperties>
</file>